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5C7E9" w14:textId="282AFC4E" w:rsidR="003E0B03" w:rsidRPr="00CD640E" w:rsidRDefault="00254E86" w:rsidP="00CD640E">
      <w:pPr>
        <w:jc w:val="center"/>
        <w:rPr>
          <w:rFonts w:ascii="Cambria" w:hAnsi="Cambria"/>
          <w:b/>
          <w:bCs/>
          <w:sz w:val="36"/>
          <w:szCs w:val="36"/>
          <w:u w:val="single"/>
          <w:lang w:val="en-US"/>
        </w:rPr>
      </w:pPr>
      <w:r>
        <w:rPr>
          <w:rFonts w:ascii="Cambria" w:hAnsi="Cambria"/>
          <w:b/>
          <w:bCs/>
          <w:sz w:val="36"/>
          <w:szCs w:val="36"/>
          <w:u w:val="single"/>
          <w:lang w:val="en-US"/>
        </w:rPr>
        <w:t>Task</w:t>
      </w:r>
      <w:r w:rsidR="00495FAB">
        <w:rPr>
          <w:rFonts w:ascii="Cambria" w:hAnsi="Cambria"/>
          <w:b/>
          <w:bCs/>
          <w:sz w:val="36"/>
          <w:szCs w:val="36"/>
          <w:u w:val="single"/>
          <w:lang w:val="en-US"/>
        </w:rPr>
        <w:t xml:space="preserve">: </w:t>
      </w:r>
      <w:r w:rsidR="00CD640E" w:rsidRPr="00CD640E">
        <w:rPr>
          <w:rFonts w:ascii="Cambria" w:hAnsi="Cambria"/>
          <w:b/>
          <w:bCs/>
          <w:sz w:val="36"/>
          <w:szCs w:val="36"/>
          <w:u w:val="single"/>
          <w:lang w:val="en-US"/>
        </w:rPr>
        <w:t xml:space="preserve">Login System </w:t>
      </w:r>
      <w:r>
        <w:rPr>
          <w:rFonts w:ascii="Cambria" w:hAnsi="Cambria"/>
          <w:b/>
          <w:bCs/>
          <w:sz w:val="36"/>
          <w:szCs w:val="36"/>
          <w:u w:val="single"/>
          <w:lang w:val="en-US"/>
        </w:rPr>
        <w:t>using handlebar</w:t>
      </w:r>
    </w:p>
    <w:p w14:paraId="40218A97" w14:textId="17399C1A" w:rsidR="00495FAB" w:rsidRDefault="00EE6C07" w:rsidP="003E0B03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Code</w:t>
      </w:r>
    </w:p>
    <w:p w14:paraId="1826521C" w14:textId="5B904FC1" w:rsidR="00EE6C07" w:rsidRPr="00EE6C07" w:rsidRDefault="00254E86" w:rsidP="003E0B03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Error.hbs</w:t>
      </w:r>
      <w:r w:rsidR="00CD640E">
        <w:rPr>
          <w:rFonts w:ascii="Cambria" w:hAnsi="Cambria"/>
          <w:b/>
          <w:bCs/>
          <w:sz w:val="24"/>
          <w:szCs w:val="24"/>
        </w:rPr>
        <w:t xml:space="preserve"> file</w:t>
      </w:r>
    </w:p>
    <w:p w14:paraId="50F8C2A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&lt;h1&gt;{{error.status}} {{message}}&lt;/h1&gt;</w:t>
      </w:r>
    </w:p>
    <w:p w14:paraId="0770C17C" w14:textId="6DEF2385" w:rsidR="00EE6C07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&lt;pre&gt;{{error.stack}}&lt;/pre&gt;</w:t>
      </w:r>
    </w:p>
    <w:p w14:paraId="0A329D94" w14:textId="77777777" w:rsidR="00254E86" w:rsidRDefault="00254E86" w:rsidP="00254E86">
      <w:pPr>
        <w:rPr>
          <w:rFonts w:ascii="Cambria" w:hAnsi="Cambria"/>
          <w:sz w:val="24"/>
          <w:szCs w:val="24"/>
        </w:rPr>
      </w:pPr>
    </w:p>
    <w:p w14:paraId="7DC7A07D" w14:textId="5A625B22" w:rsidR="003E0B03" w:rsidRDefault="00254E86" w:rsidP="003E0B03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Index.hbs</w:t>
      </w:r>
      <w:r w:rsidR="00EE6C07">
        <w:rPr>
          <w:rFonts w:ascii="Cambria" w:hAnsi="Cambria"/>
          <w:b/>
          <w:bCs/>
          <w:sz w:val="24"/>
          <w:szCs w:val="24"/>
        </w:rPr>
        <w:t xml:space="preserve"> file</w:t>
      </w:r>
    </w:p>
    <w:p w14:paraId="4072116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&lt;div class="container"&gt;</w:t>
      </w:r>
    </w:p>
    <w:p w14:paraId="7311FD6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&lt;div class="row"&gt;</w:t>
      </w:r>
    </w:p>
    <w:p w14:paraId="1433044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&lt;div class="col-xs-12 col-sm-12 col-md-12 col-lg-12"&gt;</w:t>
      </w:r>
    </w:p>
    <w:p w14:paraId="0436EF2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&lt;form action="/" method="post" role="form" enctype="application/x-www-form-urlencoded"&gt;</w:t>
      </w:r>
    </w:p>
    <w:p w14:paraId="4A80A3B3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legend&gt;Enter Registration Information below&lt;/legend&gt;</w:t>
      </w:r>
    </w:p>
    <w:p w14:paraId="4414D44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6E20A83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div class="form-group"&gt;</w:t>
      </w:r>
    </w:p>
    <w:p w14:paraId="75E252EB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label for="first_name"&gt;First Name&lt;/label&gt;</w:t>
      </w:r>
    </w:p>
    <w:p w14:paraId="0693F4D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input type="text" class="form-control" name="first_name" id="first_name" placeholder="First Name"&gt;</w:t>
      </w:r>
    </w:p>
    <w:p w14:paraId="75248C2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/div&gt;</w:t>
      </w:r>
    </w:p>
    <w:p w14:paraId="1620DEC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060E42E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div class="form-group"&gt;</w:t>
      </w:r>
    </w:p>
    <w:p w14:paraId="6C29082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label for="last_name"&gt;Last Name&lt;/label&gt;</w:t>
      </w:r>
    </w:p>
    <w:p w14:paraId="7D2BC75D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input type="text" class="form-control" name="last_name" id="first_name" placeholder="Last Name"&gt;</w:t>
      </w:r>
    </w:p>
    <w:p w14:paraId="138C485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/div&gt;</w:t>
      </w:r>
    </w:p>
    <w:p w14:paraId="07BF76A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573726ED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div class="form-group"&gt;</w:t>
      </w:r>
    </w:p>
    <w:p w14:paraId="79DD388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label for="email"&gt;Email Address&lt;/label&gt;</w:t>
      </w:r>
    </w:p>
    <w:p w14:paraId="36CE522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input type="text" class="form-control" name="email" id="email" placeholder="Email Address"&gt;</w:t>
      </w:r>
    </w:p>
    <w:p w14:paraId="2431BA1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/div&gt;</w:t>
      </w:r>
    </w:p>
    <w:p w14:paraId="22BCF91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46ACE76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div class="form-group"&gt;</w:t>
      </w:r>
    </w:p>
    <w:p w14:paraId="72366AE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label for="pw"&gt;Password&lt;/label&gt;</w:t>
      </w:r>
    </w:p>
    <w:p w14:paraId="2CAF1B5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input type="password" class="form-control" name="pw" id="pw"&gt;</w:t>
      </w:r>
    </w:p>
    <w:p w14:paraId="54B9D91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/div&gt;</w:t>
      </w:r>
    </w:p>
    <w:p w14:paraId="78C91493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55273C7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div class="form-group"&gt;</w:t>
      </w:r>
    </w:p>
    <w:p w14:paraId="5D47A52D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label for="pw_confirm"&gt;Confirm Password&lt;/label&gt;</w:t>
      </w:r>
    </w:p>
    <w:p w14:paraId="2098AA8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    &lt;input type="password" class="form-control" name="pw_confirm" id="pw_confirm"&gt;</w:t>
      </w:r>
    </w:p>
    <w:p w14:paraId="1BD2EE9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/div&gt;</w:t>
      </w:r>
    </w:p>
    <w:p w14:paraId="0616C4E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328CD3C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button type="submit" class="btn btn-success"&gt;Submit&lt;/button&gt;</w:t>
      </w:r>
    </w:p>
    <w:p w14:paraId="5FA4FE16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  &lt;button type="cancel" class="btn btn-secondery "&gt;Cancel&lt;/button&gt;</w:t>
      </w:r>
    </w:p>
    <w:p w14:paraId="57B483C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&lt;/form&gt;</w:t>
      </w:r>
    </w:p>
    <w:p w14:paraId="433172AB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&lt;/div&gt;</w:t>
      </w:r>
    </w:p>
    <w:p w14:paraId="5B08D51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&lt;/div&gt;</w:t>
      </w:r>
    </w:p>
    <w:p w14:paraId="55C34168" w14:textId="783040AB" w:rsidR="00CD640E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&lt;/div&gt;</w:t>
      </w:r>
    </w:p>
    <w:p w14:paraId="6E2DD754" w14:textId="77777777" w:rsidR="00254E86" w:rsidRDefault="00254E86" w:rsidP="00254E86">
      <w:pPr>
        <w:rPr>
          <w:rFonts w:ascii="Cambria" w:hAnsi="Cambria"/>
          <w:sz w:val="24"/>
          <w:szCs w:val="24"/>
        </w:rPr>
      </w:pPr>
    </w:p>
    <w:p w14:paraId="3A350864" w14:textId="4AA9C5BC" w:rsidR="00EE6C07" w:rsidRPr="00EE6C07" w:rsidRDefault="00254E86" w:rsidP="00EE6C07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Layout.hbs</w:t>
      </w:r>
      <w:r w:rsidR="00EE6C07" w:rsidRPr="00EE6C07">
        <w:rPr>
          <w:rFonts w:ascii="Cambria" w:hAnsi="Cambria"/>
          <w:b/>
          <w:bCs/>
          <w:sz w:val="24"/>
          <w:szCs w:val="24"/>
        </w:rPr>
        <w:t xml:space="preserve"> file</w:t>
      </w:r>
    </w:p>
    <w:p w14:paraId="7D0A078C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&lt;!DOCTYPE html&gt;</w:t>
      </w:r>
    </w:p>
    <w:p w14:paraId="04D0817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&lt;html&gt;</w:t>
      </w:r>
    </w:p>
    <w:p w14:paraId="4E048D86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&lt;head&gt;</w:t>
      </w:r>
    </w:p>
    <w:p w14:paraId="1FB623D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&lt;title&gt;{{title}}&lt;/title&gt;</w:t>
      </w:r>
    </w:p>
    <w:p w14:paraId="298A115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30C780A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&lt;script</w:t>
      </w:r>
    </w:p>
    <w:p w14:paraId="709F8F4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src="https://code.jquery.com/jquery-3.2.1.js"</w:t>
      </w:r>
    </w:p>
    <w:p w14:paraId="3447DC33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integrity="sha256-DZAnKJ/6XZ9si04Hgrsxu/8s717jcIzLy3oi35EouyE="</w:t>
      </w:r>
    </w:p>
    <w:p w14:paraId="43D768D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  crossorigin="anonymous"&gt;&lt;/script&gt;</w:t>
      </w:r>
    </w:p>
    <w:p w14:paraId="39DEEC6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382030D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lastRenderedPageBreak/>
        <w:t xml:space="preserve">      &lt;!-- Latest compiled and minified CSS &amp; JS --&gt;</w:t>
      </w:r>
    </w:p>
    <w:p w14:paraId="45FF7B6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&lt;link rel="stylesheet" media="screen"</w:t>
      </w:r>
    </w:p>
    <w:p w14:paraId="752D240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    href="https://maxcdn.bootstrapcdn.com/bootstrap/3.3.7/css/bootstrap.min.css"&gt;</w:t>
      </w:r>
    </w:p>
    <w:p w14:paraId="5FCD3BE6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&lt;script src="https://maxcdn.bootstrapcdn.com/bootstrap/3.3.7/js/bootstrap.min.js"&gt;&lt;/script&gt;</w:t>
      </w:r>
    </w:p>
    <w:p w14:paraId="5F7FC87C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&lt;link rel='stylesheet' href='/stylesheets/style.css' /&gt;</w:t>
      </w:r>
    </w:p>
    <w:p w14:paraId="443B266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&lt;/head&gt;</w:t>
      </w:r>
    </w:p>
    <w:p w14:paraId="2C3CD95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&lt;body&gt;</w:t>
      </w:r>
    </w:p>
    <w:p w14:paraId="356BBB7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{{{body}}}</w:t>
      </w:r>
    </w:p>
    <w:p w14:paraId="0103E003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&lt;/body&gt;</w:t>
      </w:r>
    </w:p>
    <w:p w14:paraId="5ED4A626" w14:textId="0CB57868" w:rsidR="00EE6C07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&lt;/html&gt;</w:t>
      </w:r>
    </w:p>
    <w:p w14:paraId="62D5F37D" w14:textId="77777777" w:rsidR="00CD640E" w:rsidRDefault="00CD640E" w:rsidP="00CD640E">
      <w:pPr>
        <w:rPr>
          <w:rFonts w:ascii="Cambria" w:hAnsi="Cambria"/>
          <w:sz w:val="24"/>
          <w:szCs w:val="24"/>
        </w:rPr>
      </w:pPr>
    </w:p>
    <w:p w14:paraId="00A36E20" w14:textId="09D6F318" w:rsidR="00EE6C07" w:rsidRDefault="00254E86" w:rsidP="00EE6C07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Welcome.hbs file</w:t>
      </w:r>
    </w:p>
    <w:p w14:paraId="641A331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&lt;div style="background-color:rgb(138, 228, 255);" class="jumbotron"&gt;</w:t>
      </w:r>
    </w:p>
    <w:p w14:paraId="5C25E06D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&lt;div class="container"&gt;</w:t>
      </w:r>
    </w:p>
    <w:p w14:paraId="341F99DA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&lt;h1&gt;Hello {{first_name}} {{last_name}}!&lt;/h1&gt;</w:t>
      </w:r>
    </w:p>
    <w:p w14:paraId="3B5E1B6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&lt;p&gt;You are registered with an email address of {{email}}&lt;/p&gt;</w:t>
      </w:r>
    </w:p>
    <w:p w14:paraId="244D5A9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&lt;p&gt;Well done!&lt;/p&gt;</w:t>
      </w:r>
    </w:p>
    <w:p w14:paraId="469A14F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&lt;/div&gt;</w:t>
      </w:r>
    </w:p>
    <w:p w14:paraId="4BECFB54" w14:textId="2023696E" w:rsidR="00EE6C07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&lt;/div&gt;</w:t>
      </w:r>
    </w:p>
    <w:p w14:paraId="6DB34557" w14:textId="78FB695F" w:rsidR="00EE6C07" w:rsidRPr="00CD640E" w:rsidRDefault="00EE6C07" w:rsidP="00EE6C07">
      <w:pPr>
        <w:rPr>
          <w:rFonts w:ascii="Cambria" w:hAnsi="Cambria"/>
          <w:b/>
          <w:bCs/>
          <w:sz w:val="24"/>
          <w:szCs w:val="24"/>
        </w:rPr>
      </w:pPr>
    </w:p>
    <w:p w14:paraId="466477A2" w14:textId="07D1285E" w:rsidR="00EE6C07" w:rsidRDefault="00254E86" w:rsidP="00EE6C07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Index.js route</w:t>
      </w:r>
      <w:r w:rsidR="00EE6C07" w:rsidRPr="00EE6C07">
        <w:rPr>
          <w:rFonts w:ascii="Cambria" w:hAnsi="Cambria"/>
          <w:b/>
          <w:bCs/>
          <w:sz w:val="24"/>
          <w:szCs w:val="24"/>
        </w:rPr>
        <w:t xml:space="preserve"> file:</w:t>
      </w:r>
    </w:p>
    <w:p w14:paraId="4C4ACA16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express = require('express');</w:t>
      </w:r>
    </w:p>
    <w:p w14:paraId="6C377F1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router = express.Router();</w:t>
      </w:r>
    </w:p>
    <w:p w14:paraId="2812772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67730EFA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* GET home page. */</w:t>
      </w:r>
    </w:p>
    <w:p w14:paraId="441282E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router.get('/', function(req, res, next) {</w:t>
      </w:r>
    </w:p>
    <w:p w14:paraId="1534E25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res.render('index', { title: 'Node Tutorial' });</w:t>
      </w:r>
    </w:p>
    <w:p w14:paraId="28DADD5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});</w:t>
      </w:r>
    </w:p>
    <w:p w14:paraId="6F6A615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5F2547C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router.post('/', function(req, res){</w:t>
      </w:r>
    </w:p>
    <w:p w14:paraId="343FA33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var body = req.body;</w:t>
      </w:r>
    </w:p>
    <w:p w14:paraId="086458FC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0CB6684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var res_body = {</w:t>
      </w:r>
    </w:p>
    <w:p w14:paraId="4CCB567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first_name: body.first_name,</w:t>
      </w:r>
    </w:p>
    <w:p w14:paraId="2FC1EC6D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last_name: body.last_name,</w:t>
      </w:r>
    </w:p>
    <w:p w14:paraId="3D97E47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    email: body.email</w:t>
      </w:r>
    </w:p>
    <w:p w14:paraId="0724A56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};</w:t>
      </w:r>
    </w:p>
    <w:p w14:paraId="23E99FFB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54AB31E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  res.render('welcome', res_body);</w:t>
      </w:r>
    </w:p>
    <w:p w14:paraId="46A757D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});</w:t>
      </w:r>
    </w:p>
    <w:p w14:paraId="1CE0DD6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68DD0DF8" w14:textId="799A37D1" w:rsidR="00EE6C07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module.exports = router;</w:t>
      </w:r>
    </w:p>
    <w:p w14:paraId="28347D9D" w14:textId="55E809CD" w:rsidR="00EE6C07" w:rsidRDefault="00EE6C07" w:rsidP="00EE6C07">
      <w:pPr>
        <w:rPr>
          <w:rFonts w:ascii="Cambria" w:hAnsi="Cambria"/>
          <w:sz w:val="24"/>
          <w:szCs w:val="24"/>
        </w:rPr>
      </w:pPr>
    </w:p>
    <w:p w14:paraId="41CCECD1" w14:textId="5054B242" w:rsidR="00CD640E" w:rsidRPr="00254E86" w:rsidRDefault="00254E86" w:rsidP="00EE6C07">
      <w:pPr>
        <w:rPr>
          <w:rFonts w:ascii="Cambria" w:hAnsi="Cambria"/>
          <w:b/>
          <w:bCs/>
          <w:sz w:val="24"/>
          <w:szCs w:val="24"/>
        </w:rPr>
      </w:pPr>
      <w:r w:rsidRPr="00254E86">
        <w:rPr>
          <w:rFonts w:ascii="Cambria" w:hAnsi="Cambria"/>
          <w:b/>
          <w:bCs/>
          <w:sz w:val="24"/>
          <w:szCs w:val="24"/>
        </w:rPr>
        <w:t>App.js file:</w:t>
      </w:r>
    </w:p>
    <w:p w14:paraId="6D47C3DA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express = require('express');</w:t>
      </w:r>
    </w:p>
    <w:p w14:paraId="7531621A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path = require('path');</w:t>
      </w:r>
    </w:p>
    <w:p w14:paraId="028D6C7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favicon = require('serve-favicon');</w:t>
      </w:r>
    </w:p>
    <w:p w14:paraId="0686F62A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logger = require('morgan');</w:t>
      </w:r>
    </w:p>
    <w:p w14:paraId="029E501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cookieParser = require('cookie-parser');</w:t>
      </w:r>
    </w:p>
    <w:p w14:paraId="0E72B6D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bodyParser = require('body-parser');</w:t>
      </w:r>
    </w:p>
    <w:p w14:paraId="61DC5D46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5DF33F3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index = require('./routes/index');</w:t>
      </w:r>
    </w:p>
    <w:p w14:paraId="57CC3B6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510EC663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app = express();</w:t>
      </w:r>
    </w:p>
    <w:p w14:paraId="3EDDAF1D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5993BBA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 view engine setup</w:t>
      </w:r>
    </w:p>
    <w:p w14:paraId="1392165D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set('views', path.join(__dirname, 'views'));</w:t>
      </w:r>
    </w:p>
    <w:p w14:paraId="66709F76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set('view engine', 'hbs');</w:t>
      </w:r>
    </w:p>
    <w:p w14:paraId="09A25C1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34B4B41B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 uncomment after placing your favicon in /public</w:t>
      </w:r>
    </w:p>
    <w:p w14:paraId="136E350C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app.use(favicon(path.join(__dirname, 'public', 'favicon.ico')));</w:t>
      </w:r>
    </w:p>
    <w:p w14:paraId="05F5BA8C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logger('dev'));</w:t>
      </w:r>
    </w:p>
    <w:p w14:paraId="3F022E4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bodyParser.json());</w:t>
      </w:r>
    </w:p>
    <w:p w14:paraId="51B6341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bodyParser.urlencoded({ extended: false }));</w:t>
      </w:r>
    </w:p>
    <w:p w14:paraId="55F8DEB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cookieParser());</w:t>
      </w:r>
    </w:p>
    <w:p w14:paraId="47862C6A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express.static(path.join(__dirname, 'public')));</w:t>
      </w:r>
    </w:p>
    <w:p w14:paraId="0162AEFC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41DFB02B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'/', index);</w:t>
      </w:r>
    </w:p>
    <w:p w14:paraId="3D764B6C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7E383F7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 catch 404 and forward to error handler</w:t>
      </w:r>
    </w:p>
    <w:p w14:paraId="4EE7417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function(req, res, next) {</w:t>
      </w:r>
    </w:p>
    <w:p w14:paraId="18C6997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var err = new Error('Not Found');</w:t>
      </w:r>
    </w:p>
    <w:p w14:paraId="15F9548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err.status = 404;</w:t>
      </w:r>
    </w:p>
    <w:p w14:paraId="192C75AB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next(err);</w:t>
      </w:r>
    </w:p>
    <w:p w14:paraId="59AAE48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});</w:t>
      </w:r>
    </w:p>
    <w:p w14:paraId="0C0F07B6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37A788B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 error handler</w:t>
      </w:r>
    </w:p>
    <w:p w14:paraId="3134A5C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function(err, req, res, next) {</w:t>
      </w:r>
    </w:p>
    <w:p w14:paraId="4BC8A03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// set locals, only providing error in development</w:t>
      </w:r>
    </w:p>
    <w:p w14:paraId="6AB6CDB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res.locals.message = err.message;</w:t>
      </w:r>
    </w:p>
    <w:p w14:paraId="01FEFC1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res.locals.error = req.app.get('env') === 'development' ? err : {};</w:t>
      </w:r>
    </w:p>
    <w:p w14:paraId="2E19B59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2B57C39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// render the error page</w:t>
      </w:r>
    </w:p>
    <w:p w14:paraId="60F733A6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res.status(err.status || 500);</w:t>
      </w:r>
    </w:p>
    <w:p w14:paraId="06853F33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res.render('error');</w:t>
      </w:r>
    </w:p>
    <w:p w14:paraId="40D63D7A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});</w:t>
      </w:r>
    </w:p>
    <w:p w14:paraId="760142C4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1040614F" w14:textId="296B440D" w:rsidR="00CD640E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module.exports = app;</w:t>
      </w:r>
    </w:p>
    <w:p w14:paraId="4382B9EA" w14:textId="52729CF7" w:rsidR="00CD640E" w:rsidRDefault="00254E86" w:rsidP="00EE6C07">
      <w:pPr>
        <w:rPr>
          <w:rFonts w:ascii="Cambria" w:hAnsi="Cambria"/>
          <w:b/>
          <w:bCs/>
          <w:sz w:val="24"/>
          <w:szCs w:val="24"/>
        </w:rPr>
      </w:pPr>
      <w:r w:rsidRPr="00254E86">
        <w:rPr>
          <w:rFonts w:ascii="Cambria" w:hAnsi="Cambria"/>
          <w:b/>
          <w:bCs/>
          <w:sz w:val="24"/>
          <w:szCs w:val="24"/>
        </w:rPr>
        <w:lastRenderedPageBreak/>
        <w:t>bin/www file:</w:t>
      </w:r>
    </w:p>
    <w:p w14:paraId="01DE68CB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express = require('express');</w:t>
      </w:r>
    </w:p>
    <w:p w14:paraId="4C66E4AD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path = require('path');</w:t>
      </w:r>
    </w:p>
    <w:p w14:paraId="225F8BC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favicon = require('serve-favicon');</w:t>
      </w:r>
    </w:p>
    <w:p w14:paraId="4682345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logger = require('morgan');</w:t>
      </w:r>
    </w:p>
    <w:p w14:paraId="0C1F191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cookieParser = require('cookie-parser');</w:t>
      </w:r>
    </w:p>
    <w:p w14:paraId="2013651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bodyParser = require('body-parser');</w:t>
      </w:r>
    </w:p>
    <w:p w14:paraId="231B2C3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647BADD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index = require('./routes/index');</w:t>
      </w:r>
    </w:p>
    <w:p w14:paraId="77C900F8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7537319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var app = express();</w:t>
      </w:r>
    </w:p>
    <w:p w14:paraId="61754ABC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6BC0FE03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 view engine setup</w:t>
      </w:r>
    </w:p>
    <w:p w14:paraId="65DDB29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set('views', path.join(__dirname, 'views'));</w:t>
      </w:r>
    </w:p>
    <w:p w14:paraId="051A6F9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set('view engine', 'hbs');</w:t>
      </w:r>
    </w:p>
    <w:p w14:paraId="6237573B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001A63C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 uncomment after placing your favicon in /public</w:t>
      </w:r>
    </w:p>
    <w:p w14:paraId="0F73827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app.use(favicon(path.join(__dirname, 'public', 'favicon.ico')));</w:t>
      </w:r>
    </w:p>
    <w:p w14:paraId="5D61FF8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logger('dev'));</w:t>
      </w:r>
    </w:p>
    <w:p w14:paraId="1393D702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bodyParser.json());</w:t>
      </w:r>
    </w:p>
    <w:p w14:paraId="29AC16E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bodyParser.urlencoded({ extended: false }));</w:t>
      </w:r>
    </w:p>
    <w:p w14:paraId="49F892E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cookieParser());</w:t>
      </w:r>
    </w:p>
    <w:p w14:paraId="6029B8E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express.static(path.join(__dirname, 'public')));</w:t>
      </w:r>
    </w:p>
    <w:p w14:paraId="3BA8880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4B787C1E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'/', index);</w:t>
      </w:r>
    </w:p>
    <w:p w14:paraId="683E6E7A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3E21278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 catch 404 and forward to error handler</w:t>
      </w:r>
    </w:p>
    <w:p w14:paraId="18F5F40F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function(req, res, next) {</w:t>
      </w:r>
    </w:p>
    <w:p w14:paraId="2EA095A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var err = new Error('Not Found');</w:t>
      </w:r>
    </w:p>
    <w:p w14:paraId="6199F5F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err.status = 404;</w:t>
      </w:r>
    </w:p>
    <w:p w14:paraId="6A7DFDD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lastRenderedPageBreak/>
        <w:t xml:space="preserve">  next(err);</w:t>
      </w:r>
    </w:p>
    <w:p w14:paraId="7E7F02C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});</w:t>
      </w:r>
    </w:p>
    <w:p w14:paraId="699A93E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6A294927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// error handler</w:t>
      </w:r>
    </w:p>
    <w:p w14:paraId="4CE8528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app.use(function(err, req, res, next) {</w:t>
      </w:r>
    </w:p>
    <w:p w14:paraId="07B209F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// set locals, only providing error in development</w:t>
      </w:r>
    </w:p>
    <w:p w14:paraId="54340551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res.locals.message = err.message;</w:t>
      </w:r>
    </w:p>
    <w:p w14:paraId="6ABCD90D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res.locals.error = req.app.get('env') === 'development' ? err : {};</w:t>
      </w:r>
    </w:p>
    <w:p w14:paraId="69DFC5C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48B2448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// render the error page</w:t>
      </w:r>
    </w:p>
    <w:p w14:paraId="79FB802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res.status(err.status || 500);</w:t>
      </w:r>
    </w:p>
    <w:p w14:paraId="406F3559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 xml:space="preserve">  res.render('error');</w:t>
      </w:r>
    </w:p>
    <w:p w14:paraId="055E7C9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});</w:t>
      </w:r>
    </w:p>
    <w:p w14:paraId="14DD6300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11FCA0A7" w14:textId="06037049" w:rsidR="00254E86" w:rsidRDefault="00254E86" w:rsidP="00254E86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t>module.exports = app;</w:t>
      </w:r>
    </w:p>
    <w:p w14:paraId="4CF747B5" w14:textId="77777777" w:rsidR="00254E86" w:rsidRPr="00254E86" w:rsidRDefault="00254E86" w:rsidP="00254E86">
      <w:pPr>
        <w:rPr>
          <w:rFonts w:ascii="Cambria" w:hAnsi="Cambria"/>
          <w:sz w:val="24"/>
          <w:szCs w:val="24"/>
        </w:rPr>
      </w:pPr>
    </w:p>
    <w:p w14:paraId="56F31301" w14:textId="2DDC0034" w:rsidR="003E0B03" w:rsidRPr="00EE6C07" w:rsidRDefault="00EE6C07" w:rsidP="003E0B03">
      <w:pPr>
        <w:rPr>
          <w:rFonts w:ascii="Cambria" w:hAnsi="Cambria"/>
          <w:b/>
          <w:bCs/>
          <w:sz w:val="24"/>
          <w:szCs w:val="24"/>
        </w:rPr>
      </w:pPr>
      <w:r w:rsidRPr="00EE6C07">
        <w:rPr>
          <w:rFonts w:ascii="Cambria" w:hAnsi="Cambria"/>
          <w:b/>
          <w:bCs/>
          <w:sz w:val="24"/>
          <w:szCs w:val="24"/>
        </w:rPr>
        <w:t>OUTPUT</w:t>
      </w:r>
    </w:p>
    <w:p w14:paraId="7E26C903" w14:textId="08989BEB" w:rsidR="00C557B0" w:rsidRDefault="00254E86" w:rsidP="003E0B03">
      <w:pPr>
        <w:rPr>
          <w:rFonts w:ascii="Cambria" w:hAnsi="Cambria"/>
          <w:noProof/>
          <w:sz w:val="24"/>
          <w:szCs w:val="24"/>
        </w:rPr>
      </w:pPr>
      <w:r w:rsidRPr="00254E86">
        <w:rPr>
          <w:rFonts w:ascii="Cambria" w:hAnsi="Cambria"/>
          <w:noProof/>
          <w:sz w:val="24"/>
          <w:szCs w:val="24"/>
        </w:rPr>
        <w:t>Home page</w:t>
      </w:r>
    </w:p>
    <w:p w14:paraId="61A247C8" w14:textId="71A65835" w:rsidR="00254E86" w:rsidRDefault="00254E86" w:rsidP="003E0B03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drawing>
          <wp:inline distT="0" distB="0" distL="0" distR="0" wp14:anchorId="2A784FBA" wp14:editId="378B2F67">
            <wp:extent cx="5731510" cy="30988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2E8A3" w14:textId="4F060CDD" w:rsidR="00254E86" w:rsidRDefault="00254E86" w:rsidP="003E0B03">
      <w:pPr>
        <w:rPr>
          <w:rFonts w:ascii="Cambria" w:hAnsi="Cambria"/>
          <w:sz w:val="24"/>
          <w:szCs w:val="24"/>
        </w:rPr>
      </w:pPr>
    </w:p>
    <w:p w14:paraId="36285121" w14:textId="63EBE8ED" w:rsidR="00254E86" w:rsidRDefault="00254E86" w:rsidP="003E0B0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Welcome page after login:</w:t>
      </w:r>
    </w:p>
    <w:p w14:paraId="6C53B3A5" w14:textId="2FFBB2CA" w:rsidR="00254E86" w:rsidRDefault="00254E86" w:rsidP="003E0B03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drawing>
          <wp:inline distT="0" distB="0" distL="0" distR="0" wp14:anchorId="6606B032" wp14:editId="1C9B87FE">
            <wp:extent cx="5731510" cy="310197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40238" w14:textId="15BCD007" w:rsidR="00254E86" w:rsidRDefault="00254E86" w:rsidP="003E0B03">
      <w:pPr>
        <w:rPr>
          <w:rFonts w:ascii="Cambria" w:hAnsi="Cambria"/>
          <w:sz w:val="24"/>
          <w:szCs w:val="24"/>
        </w:rPr>
      </w:pPr>
    </w:p>
    <w:p w14:paraId="07854B3A" w14:textId="12D63185" w:rsidR="00254E86" w:rsidRDefault="00254E86" w:rsidP="003E0B0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Error if given route is not defind:</w:t>
      </w:r>
    </w:p>
    <w:p w14:paraId="6A7BC05E" w14:textId="2337520A" w:rsidR="00254E86" w:rsidRPr="00254E86" w:rsidRDefault="00254E86" w:rsidP="003E0B03">
      <w:pPr>
        <w:rPr>
          <w:rFonts w:ascii="Cambria" w:hAnsi="Cambria"/>
          <w:sz w:val="24"/>
          <w:szCs w:val="24"/>
        </w:rPr>
      </w:pPr>
      <w:r w:rsidRPr="00254E86">
        <w:rPr>
          <w:rFonts w:ascii="Cambria" w:hAnsi="Cambria"/>
          <w:sz w:val="24"/>
          <w:szCs w:val="24"/>
        </w:rPr>
        <w:drawing>
          <wp:inline distT="0" distB="0" distL="0" distR="0" wp14:anchorId="1C5308E0" wp14:editId="060F4B7E">
            <wp:extent cx="5731510" cy="30988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4E86" w:rsidRPr="00254E86" w:rsidSect="0032566A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68D06" w14:textId="77777777" w:rsidR="003F0F95" w:rsidRDefault="003F0F95" w:rsidP="0032566A">
      <w:pPr>
        <w:spacing w:after="0" w:line="240" w:lineRule="auto"/>
      </w:pPr>
      <w:r>
        <w:separator/>
      </w:r>
    </w:p>
  </w:endnote>
  <w:endnote w:type="continuationSeparator" w:id="0">
    <w:p w14:paraId="17361D4F" w14:textId="77777777" w:rsidR="003F0F95" w:rsidRDefault="003F0F95" w:rsidP="00325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9492924"/>
      <w:docPartObj>
        <w:docPartGallery w:val="Page Numbers (Bottom of Page)"/>
        <w:docPartUnique/>
      </w:docPartObj>
    </w:sdtPr>
    <w:sdtEndPr>
      <w:rPr>
        <w:rFonts w:ascii="Cambria" w:hAnsi="Cambria"/>
        <w:color w:val="7F7F7F" w:themeColor="background1" w:themeShade="7F"/>
        <w:spacing w:val="60"/>
      </w:rPr>
    </w:sdtEndPr>
    <w:sdtContent>
      <w:p w14:paraId="7BBB996F" w14:textId="1DC47E30" w:rsidR="0032566A" w:rsidRPr="00887406" w:rsidRDefault="0032566A">
        <w:pPr>
          <w:pStyle w:val="Footer"/>
          <w:pBdr>
            <w:top w:val="single" w:sz="4" w:space="1" w:color="D9D9D9" w:themeColor="background1" w:themeShade="D9"/>
          </w:pBdr>
          <w:rPr>
            <w:rFonts w:ascii="Cambria" w:hAnsi="Cambria"/>
            <w:color w:val="7F7F7F" w:themeColor="background1" w:themeShade="7F"/>
            <w:spacing w:val="60"/>
          </w:rPr>
        </w:pPr>
        <w:r w:rsidRPr="0032566A">
          <w:rPr>
            <w:rFonts w:ascii="Cambria" w:hAnsi="Cambria"/>
          </w:rPr>
          <w:fldChar w:fldCharType="begin"/>
        </w:r>
        <w:r w:rsidRPr="0032566A">
          <w:rPr>
            <w:rFonts w:ascii="Cambria" w:hAnsi="Cambria"/>
          </w:rPr>
          <w:instrText xml:space="preserve"> PAGE   \* MERGEFORMAT </w:instrText>
        </w:r>
        <w:r w:rsidRPr="0032566A">
          <w:rPr>
            <w:rFonts w:ascii="Cambria" w:hAnsi="Cambria"/>
          </w:rPr>
          <w:fldChar w:fldCharType="separate"/>
        </w:r>
        <w:r w:rsidRPr="0032566A">
          <w:rPr>
            <w:rFonts w:ascii="Cambria" w:hAnsi="Cambria"/>
            <w:b/>
            <w:bCs/>
            <w:noProof/>
          </w:rPr>
          <w:t>2</w:t>
        </w:r>
        <w:r w:rsidRPr="0032566A">
          <w:rPr>
            <w:rFonts w:ascii="Cambria" w:hAnsi="Cambria"/>
            <w:b/>
            <w:bCs/>
            <w:noProof/>
          </w:rPr>
          <w:fldChar w:fldCharType="end"/>
        </w:r>
        <w:r w:rsidRPr="0032566A">
          <w:rPr>
            <w:rFonts w:ascii="Cambria" w:hAnsi="Cambria"/>
            <w:b/>
            <w:bCs/>
          </w:rPr>
          <w:t xml:space="preserve"> | </w:t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>Page</w:t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ab/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ab/>
          <w:t>CE</w:t>
        </w:r>
        <w:r w:rsidR="00887406">
          <w:rPr>
            <w:rFonts w:ascii="Cambria" w:hAnsi="Cambria"/>
            <w:color w:val="7F7F7F" w:themeColor="background1" w:themeShade="7F"/>
            <w:spacing w:val="60"/>
          </w:rPr>
          <w:t>377 AWT</w:t>
        </w:r>
      </w:p>
    </w:sdtContent>
  </w:sdt>
  <w:p w14:paraId="0BA596DE" w14:textId="77777777" w:rsidR="0032566A" w:rsidRDefault="00325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6E88B" w14:textId="77777777" w:rsidR="003F0F95" w:rsidRDefault="003F0F95" w:rsidP="0032566A">
      <w:pPr>
        <w:spacing w:after="0" w:line="240" w:lineRule="auto"/>
      </w:pPr>
      <w:r>
        <w:separator/>
      </w:r>
    </w:p>
  </w:footnote>
  <w:footnote w:type="continuationSeparator" w:id="0">
    <w:p w14:paraId="0C23FC58" w14:textId="77777777" w:rsidR="003F0F95" w:rsidRDefault="003F0F95" w:rsidP="00325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BB98D" w14:textId="28D26F11" w:rsidR="0032566A" w:rsidRPr="0032566A" w:rsidRDefault="0032566A">
    <w:pPr>
      <w:pStyle w:val="Header"/>
      <w:rPr>
        <w:rFonts w:ascii="Cambria" w:hAnsi="Cambria"/>
      </w:rPr>
    </w:pPr>
    <w:r w:rsidRPr="0032566A">
      <w:rPr>
        <w:rFonts w:ascii="Cambria" w:hAnsi="Cambria"/>
      </w:rPr>
      <w:t>CSPIT-CE</w:t>
    </w:r>
    <w:r w:rsidRPr="0032566A">
      <w:rPr>
        <w:rFonts w:ascii="Cambria" w:hAnsi="Cambria"/>
      </w:rPr>
      <w:tab/>
    </w:r>
    <w:r w:rsidRPr="0032566A">
      <w:rPr>
        <w:rFonts w:ascii="Cambria" w:hAnsi="Cambria"/>
      </w:rPr>
      <w:tab/>
      <w:t>19CE08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35A"/>
    <w:multiLevelType w:val="hybridMultilevel"/>
    <w:tmpl w:val="0D7EF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579BD"/>
    <w:multiLevelType w:val="hybridMultilevel"/>
    <w:tmpl w:val="8E92FCCA"/>
    <w:lvl w:ilvl="0" w:tplc="6E1EEF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4C6705"/>
    <w:multiLevelType w:val="hybridMultilevel"/>
    <w:tmpl w:val="EB62C74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5AF5447E"/>
    <w:multiLevelType w:val="hybridMultilevel"/>
    <w:tmpl w:val="22A0D4B0"/>
    <w:lvl w:ilvl="0" w:tplc="40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54FAB"/>
    <w:multiLevelType w:val="hybridMultilevel"/>
    <w:tmpl w:val="41DE69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40552"/>
    <w:multiLevelType w:val="hybridMultilevel"/>
    <w:tmpl w:val="36DE39A6"/>
    <w:lvl w:ilvl="0" w:tplc="9F422BD6">
      <w:start w:val="3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647E13A6"/>
    <w:multiLevelType w:val="hybridMultilevel"/>
    <w:tmpl w:val="FC6E94F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8B36B8"/>
    <w:multiLevelType w:val="hybridMultilevel"/>
    <w:tmpl w:val="D02A82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NDMysDQ2NjQ3MzZS0lEKTi0uzszPAykwNKwFAPiQxxstAAAA"/>
  </w:docVars>
  <w:rsids>
    <w:rsidRoot w:val="00255604"/>
    <w:rsid w:val="000132FE"/>
    <w:rsid w:val="00034D40"/>
    <w:rsid w:val="00045F00"/>
    <w:rsid w:val="000643C1"/>
    <w:rsid w:val="001862B9"/>
    <w:rsid w:val="001E3226"/>
    <w:rsid w:val="001F7D6C"/>
    <w:rsid w:val="002368CD"/>
    <w:rsid w:val="00254E86"/>
    <w:rsid w:val="00255604"/>
    <w:rsid w:val="00270ADA"/>
    <w:rsid w:val="0032566A"/>
    <w:rsid w:val="00334F0B"/>
    <w:rsid w:val="003E0B03"/>
    <w:rsid w:val="003F0F95"/>
    <w:rsid w:val="00410984"/>
    <w:rsid w:val="00495FAB"/>
    <w:rsid w:val="004A3576"/>
    <w:rsid w:val="005B245A"/>
    <w:rsid w:val="00656403"/>
    <w:rsid w:val="006663EA"/>
    <w:rsid w:val="006C3D18"/>
    <w:rsid w:val="007051A3"/>
    <w:rsid w:val="0071603E"/>
    <w:rsid w:val="007E454F"/>
    <w:rsid w:val="0082380F"/>
    <w:rsid w:val="008673BD"/>
    <w:rsid w:val="00887406"/>
    <w:rsid w:val="008D0AE7"/>
    <w:rsid w:val="009117F4"/>
    <w:rsid w:val="009C6E2F"/>
    <w:rsid w:val="00A71AC8"/>
    <w:rsid w:val="00A9540A"/>
    <w:rsid w:val="00AC0B5D"/>
    <w:rsid w:val="00B23AEB"/>
    <w:rsid w:val="00B266AE"/>
    <w:rsid w:val="00B37C08"/>
    <w:rsid w:val="00B67471"/>
    <w:rsid w:val="00BA0FCC"/>
    <w:rsid w:val="00C557B0"/>
    <w:rsid w:val="00C7081B"/>
    <w:rsid w:val="00CC6302"/>
    <w:rsid w:val="00CD640E"/>
    <w:rsid w:val="00D70E96"/>
    <w:rsid w:val="00D879DF"/>
    <w:rsid w:val="00DF3C41"/>
    <w:rsid w:val="00E855CF"/>
    <w:rsid w:val="00EA31CF"/>
    <w:rsid w:val="00EC71E4"/>
    <w:rsid w:val="00EE6C07"/>
    <w:rsid w:val="00EF09E7"/>
    <w:rsid w:val="00F04899"/>
    <w:rsid w:val="00F315BC"/>
    <w:rsid w:val="00FC3BEC"/>
    <w:rsid w:val="00FE3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5560B"/>
  <w15:chartTrackingRefBased/>
  <w15:docId w15:val="{721DCB87-83AB-4F73-AADB-FC86806C7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5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66A"/>
  </w:style>
  <w:style w:type="paragraph" w:styleId="Footer">
    <w:name w:val="footer"/>
    <w:basedOn w:val="Normal"/>
    <w:link w:val="FooterChar"/>
    <w:uiPriority w:val="99"/>
    <w:unhideWhenUsed/>
    <w:qFormat/>
    <w:rsid w:val="00325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66A"/>
  </w:style>
  <w:style w:type="paragraph" w:styleId="ListParagraph">
    <w:name w:val="List Paragraph"/>
    <w:basedOn w:val="Normal"/>
    <w:uiPriority w:val="34"/>
    <w:qFormat/>
    <w:rsid w:val="00EA31CF"/>
    <w:pPr>
      <w:ind w:left="720"/>
      <w:contextualSpacing/>
    </w:pPr>
  </w:style>
  <w:style w:type="table" w:styleId="TableGrid">
    <w:name w:val="Table Grid"/>
    <w:basedOn w:val="TableNormal"/>
    <w:uiPriority w:val="39"/>
    <w:rsid w:val="00705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7051A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A71A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334F0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65640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24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4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9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8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1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7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8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8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1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8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7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6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0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5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4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0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94765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3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934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3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6404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2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36153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7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1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2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7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7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6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1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8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7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10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4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1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32D0B-DC2B-4C0F-A120-830D08689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852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yam Muliya</dc:creator>
  <cp:keywords/>
  <dc:description/>
  <cp:lastModifiedBy>Niyam Muliya</cp:lastModifiedBy>
  <cp:revision>3</cp:revision>
  <dcterms:created xsi:type="dcterms:W3CDTF">2021-08-19T15:28:00Z</dcterms:created>
  <dcterms:modified xsi:type="dcterms:W3CDTF">2021-08-19T15:36:00Z</dcterms:modified>
</cp:coreProperties>
</file>